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2B4B34" w14:textId="77777777" w:rsidR="00FA0060" w:rsidRPr="000C2213" w:rsidRDefault="00FA0060" w:rsidP="00FA0060">
      <w:pPr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0C2213">
        <w:rPr>
          <w:rFonts w:ascii="Arial" w:eastAsia="Times New Roman" w:hAnsi="Arial" w:cs="Arial"/>
          <w:b/>
          <w:sz w:val="32"/>
          <w:szCs w:val="32"/>
          <w:lang w:val="cs-CZ" w:eastAsia="cs-CZ"/>
        </w:rPr>
        <w:t>DOPORUČUJÍCÍ DOPIS</w:t>
      </w:r>
    </w:p>
    <w:p w14:paraId="50F0CC93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</w:p>
    <w:p w14:paraId="40E51691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F9F997C" w14:textId="6A12FD47" w:rsidR="00FA0060" w:rsidRPr="000C2213" w:rsidRDefault="00FA0060" w:rsidP="00FA0060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Doporučuji tímto studenta/ku </w:t>
      </w:r>
      <w:bookmarkStart w:id="0" w:name="Text22"/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bookmarkStart w:id="1" w:name="_GoBack"/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bookmarkEnd w:id="1"/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bookmarkEnd w:id="0"/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narozeného/ou dne 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dd"/>
              <w:maxLength w:val="2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dd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t>/</w:t>
      </w:r>
      <w:bookmarkStart w:id="2" w:name="Text23"/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mm"/>
              <w:maxLength w:val="2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mm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t>/</w:t>
      </w:r>
      <w:bookmarkEnd w:id="2"/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>
              <w:default w:val="rrrr"/>
              <w:maxLength w:val="4"/>
            </w:textInput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/>
        </w:rPr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/>
        </w:rPr>
        <w:t>rrrr</w:t>
      </w:r>
      <w:r w:rsidRPr="000C2213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 t.č. studující/ho v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1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k přijetí do </w:t>
      </w:r>
      <w:r w:rsidRPr="00FA0060">
        <w:rPr>
          <w:rFonts w:ascii="Arial" w:eastAsia="Times New Roman" w:hAnsi="Arial" w:cs="Arial"/>
          <w:sz w:val="20"/>
          <w:szCs w:val="20"/>
          <w:lang w:val="cs-CZ" w:eastAsia="cs-CZ"/>
        </w:rPr>
        <w:t xml:space="preserve">programu Erasmus+ – mobilita studentů – praktická stáž a </w:t>
      </w:r>
      <w:r>
        <w:rPr>
          <w:rFonts w:ascii="Arial" w:eastAsia="Times New Roman" w:hAnsi="Arial" w:cs="Arial"/>
          <w:sz w:val="20"/>
          <w:szCs w:val="20"/>
          <w:lang w:val="cs-CZ" w:eastAsia="cs-CZ"/>
        </w:rPr>
        <w:t xml:space="preserve">k </w:t>
      </w:r>
      <w:r w:rsidRPr="00FA0060">
        <w:rPr>
          <w:rFonts w:ascii="Arial" w:eastAsia="Times New Roman" w:hAnsi="Arial" w:cs="Arial"/>
          <w:sz w:val="20"/>
          <w:szCs w:val="20"/>
          <w:lang w:val="cs-CZ" w:eastAsia="cs-CZ"/>
        </w:rPr>
        <w:t>získání zahraniční odborné praxe u vyjednané přijímající organizace/podniku.</w:t>
      </w:r>
    </w:p>
    <w:p w14:paraId="18CFF79A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7D5A8258" w14:textId="77777777" w:rsidR="00FA0060" w:rsidRPr="000C2213" w:rsidRDefault="00FA0060" w:rsidP="00FA0060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Odůvodnění</w:t>
      </w:r>
      <w:r w:rsidRPr="000C2213">
        <w:rPr>
          <w:rFonts w:ascii="Arial" w:eastAsia="Times New Roman" w:hAnsi="Arial" w:cs="Arial"/>
          <w:color w:val="000000"/>
          <w:sz w:val="18"/>
          <w:szCs w:val="18"/>
          <w:lang w:val="cs-CZ" w:eastAsia="cs-CZ"/>
        </w:rPr>
        <w:t>: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2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14475B0A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0" w:right="-108"/>
        <w:jc w:val="both"/>
        <w:rPr>
          <w:rFonts w:ascii="Arial" w:eastAsia="Times New Roman" w:hAnsi="Arial" w:cs="Arial"/>
          <w:color w:val="000000"/>
          <w:sz w:val="18"/>
          <w:szCs w:val="18"/>
          <w:lang w:val="cs-CZ" w:eastAsia="cs-CZ"/>
        </w:rPr>
      </w:pPr>
    </w:p>
    <w:p w14:paraId="107C45DC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Způsob uznání praktické stáže:</w:t>
      </w:r>
    </w:p>
    <w:p w14:paraId="0A90B762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b/>
          <w:sz w:val="20"/>
          <w:szCs w:val="20"/>
          <w:lang w:val="cs-CZ" w:eastAsia="cs-CZ"/>
        </w:rPr>
        <w:t xml:space="preserve">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kredity, v počtu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>
        <w:rPr>
          <w:rFonts w:ascii="Arial" w:eastAsia="Times New Roman" w:hAnsi="Arial" w:cs="Arial"/>
          <w:sz w:val="20"/>
          <w:szCs w:val="20"/>
          <w:lang w:val="cs-CZ" w:eastAsia="cs-CZ"/>
        </w:rPr>
        <w:t xml:space="preserve">, kód předmětu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a/nebo</w:t>
      </w:r>
    </w:p>
    <w:p w14:paraId="6CD7CF64" w14:textId="689C87A4" w:rsidR="00FA0060" w:rsidRDefault="00FA0060" w:rsidP="00FA0060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záznam o praktické stáži v dodatku k</w:t>
      </w:r>
      <w:r w:rsidR="00B33F37">
        <w:rPr>
          <w:rFonts w:ascii="Arial" w:eastAsia="Times New Roman" w:hAnsi="Arial" w:cs="Arial"/>
          <w:sz w:val="20"/>
          <w:szCs w:val="20"/>
          <w:lang w:val="cs-CZ" w:eastAsia="cs-CZ"/>
        </w:rPr>
        <w:t> 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diplomu</w:t>
      </w:r>
      <w:r w:rsidR="00B33F37">
        <w:rPr>
          <w:rFonts w:ascii="Arial" w:eastAsia="Times New Roman" w:hAnsi="Arial" w:cs="Arial"/>
          <w:sz w:val="20"/>
          <w:szCs w:val="20"/>
          <w:lang w:val="cs-CZ" w:eastAsia="cs-CZ"/>
        </w:rPr>
        <w:t>;</w:t>
      </w:r>
    </w:p>
    <w:p w14:paraId="580C86CD" w14:textId="52F82934" w:rsidR="00B33F37" w:rsidRPr="000C2213" w:rsidRDefault="00B33F37" w:rsidP="00B33F37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B33F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3F37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B33F37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B33F37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záznam o praktické stáži v dokumentu Europass Mobility</w:t>
      </w:r>
      <w:r w:rsidRPr="00B33F37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3"/>
      </w:r>
      <w:r w:rsidRPr="00B33F37">
        <w:rPr>
          <w:rFonts w:ascii="Arial" w:eastAsia="Times New Roman" w:hAnsi="Arial" w:cs="Arial"/>
          <w:sz w:val="20"/>
          <w:szCs w:val="20"/>
          <w:lang w:val="cs-CZ" w:eastAsia="cs-CZ"/>
        </w:rPr>
        <w:t>.</w:t>
      </w:r>
    </w:p>
    <w:p w14:paraId="2E3C1049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51499C28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Praktická stáž je součástí studijního plánu výše uvedeného studijního programu/oboru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ANO   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CHECKBOX </w:instrText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</w:r>
      <w:r w:rsidR="00DB3F0F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NE.</w:t>
      </w:r>
    </w:p>
    <w:p w14:paraId="0FF889FE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4CD2987C" w14:textId="77777777" w:rsidR="00FA0060" w:rsidRPr="000C2213" w:rsidRDefault="00FA0060" w:rsidP="00FA0060">
      <w:pPr>
        <w:tabs>
          <w:tab w:val="left" w:pos="-180"/>
        </w:tabs>
        <w:autoSpaceDE w:val="0"/>
        <w:autoSpaceDN w:val="0"/>
        <w:spacing w:before="100" w:after="0" w:line="240" w:lineRule="auto"/>
        <w:ind w:left="-180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4630A443" w14:textId="77777777" w:rsidR="00FA0060" w:rsidRPr="000C2213" w:rsidRDefault="00FA0060" w:rsidP="00FA0060">
      <w:pPr>
        <w:tabs>
          <w:tab w:val="left" w:pos="540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Times New Roman"/>
          <w:sz w:val="20"/>
          <w:szCs w:val="20"/>
          <w:lang w:val="cs-CZ" w:eastAsia="cs-CZ"/>
        </w:rPr>
        <w:t xml:space="preserve">Místo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Times New Roman"/>
          <w:sz w:val="20"/>
          <w:szCs w:val="20"/>
          <w:lang w:val="cs-CZ" w:eastAsia="cs-CZ"/>
        </w:rPr>
        <w:tab/>
        <w:t xml:space="preserve">Datum: </w:t>
      </w:r>
    </w:p>
    <w:p w14:paraId="531A88AA" w14:textId="77777777" w:rsidR="00FA0060" w:rsidRPr="000C2213" w:rsidRDefault="00FA0060" w:rsidP="00FA0060">
      <w:pPr>
        <w:tabs>
          <w:tab w:val="left" w:pos="504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>Podpis odpovědné osoby</w:t>
      </w:r>
      <w:r w:rsidRPr="000C2213">
        <w:rPr>
          <w:rFonts w:ascii="Arial" w:eastAsia="Times New Roman" w:hAnsi="Arial" w:cs="Arial"/>
          <w:b/>
          <w:sz w:val="20"/>
          <w:szCs w:val="20"/>
          <w:lang w:val="cs-CZ" w:eastAsia="cs-CZ"/>
        </w:rPr>
        <w:t xml:space="preserve">                                                                             </w:t>
      </w:r>
    </w:p>
    <w:p w14:paraId="3BF9B1EF" w14:textId="77777777" w:rsidR="00FA0060" w:rsidRPr="000C2213" w:rsidRDefault="00FA0060" w:rsidP="00FA0060">
      <w:pPr>
        <w:tabs>
          <w:tab w:val="left" w:pos="5400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752BDEEF" w14:textId="77777777" w:rsidR="00FA0060" w:rsidRPr="000C2213" w:rsidRDefault="00FA0060" w:rsidP="00FA0060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F14711C" w14:textId="77777777" w:rsidR="00FA0060" w:rsidRPr="000C2213" w:rsidRDefault="00FA0060" w:rsidP="00FA0060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3E44036F" w14:textId="77777777" w:rsidR="00FA0060" w:rsidRPr="000C2213" w:rsidRDefault="00FA0060" w:rsidP="00FA0060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Jméno a pozice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52447F02" w14:textId="77777777" w:rsidR="00FA0060" w:rsidRPr="000C2213" w:rsidRDefault="00FA0060" w:rsidP="00FA0060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Katedra/fakulta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</w:p>
    <w:p w14:paraId="28C946B8" w14:textId="77777777" w:rsidR="00FA0060" w:rsidRPr="000C2213" w:rsidRDefault="00FA0060" w:rsidP="00FA0060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cs-CZ" w:eastAsia="cs-CZ"/>
        </w:rPr>
      </w:pP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Telefon, fax, e-mail: 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instrText xml:space="preserve"> FORMTEXT </w:instrTex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separate"/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noProof/>
          <w:sz w:val="20"/>
          <w:szCs w:val="20"/>
          <w:lang w:val="cs-CZ" w:eastAsia="cs-CZ"/>
        </w:rPr>
        <w:t> </w:t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fldChar w:fldCharType="end"/>
      </w:r>
      <w:r w:rsidRPr="000C2213">
        <w:rPr>
          <w:rFonts w:ascii="Arial" w:eastAsia="Times New Roman" w:hAnsi="Arial" w:cs="Arial"/>
          <w:sz w:val="20"/>
          <w:szCs w:val="20"/>
          <w:lang w:val="cs-CZ" w:eastAsia="cs-CZ"/>
        </w:rPr>
        <w:t xml:space="preserve"> </w:t>
      </w:r>
    </w:p>
    <w:p w14:paraId="34E3BDAF" w14:textId="77777777" w:rsidR="00A01C43" w:rsidRPr="00E153E7" w:rsidRDefault="00A01C43" w:rsidP="00FA0060">
      <w:pPr>
        <w:keepNext/>
        <w:widowControl w:val="0"/>
        <w:suppressAutoHyphens/>
        <w:spacing w:before="100" w:after="0" w:line="240" w:lineRule="auto"/>
        <w:jc w:val="center"/>
        <w:outlineLvl w:val="1"/>
      </w:pPr>
    </w:p>
    <w:sectPr w:rsidR="00A01C43" w:rsidRPr="00E153E7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D125F6" w14:textId="77777777" w:rsidR="00DB3F0F" w:rsidRDefault="00DB3F0F" w:rsidP="00847482">
      <w:pPr>
        <w:spacing w:after="0" w:line="240" w:lineRule="auto"/>
      </w:pPr>
      <w:r>
        <w:separator/>
      </w:r>
    </w:p>
  </w:endnote>
  <w:endnote w:type="continuationSeparator" w:id="0">
    <w:p w14:paraId="563041CD" w14:textId="77777777" w:rsidR="00DB3F0F" w:rsidRDefault="00DB3F0F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="00205F71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FFA97D" w14:textId="77777777" w:rsidR="00DB3F0F" w:rsidRDefault="00DB3F0F" w:rsidP="00847482">
      <w:pPr>
        <w:spacing w:after="0" w:line="240" w:lineRule="auto"/>
      </w:pPr>
      <w:r>
        <w:separator/>
      </w:r>
    </w:p>
  </w:footnote>
  <w:footnote w:type="continuationSeparator" w:id="0">
    <w:p w14:paraId="60220D66" w14:textId="77777777" w:rsidR="00DB3F0F" w:rsidRDefault="00DB3F0F" w:rsidP="00847482">
      <w:pPr>
        <w:spacing w:after="0" w:line="240" w:lineRule="auto"/>
      </w:pPr>
      <w:r>
        <w:continuationSeparator/>
      </w:r>
    </w:p>
  </w:footnote>
  <w:footnote w:id="1">
    <w:p w14:paraId="4CAAD643" w14:textId="3FC8CB62" w:rsidR="00FA0060" w:rsidRPr="000C2213" w:rsidRDefault="00FA0060" w:rsidP="00FA0060">
      <w:pPr>
        <w:pStyle w:val="Textpoznpodarou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0C2213">
        <w:rPr>
          <w:rStyle w:val="Znakapoznpodarou"/>
          <w:rFonts w:cs="Arial"/>
          <w:lang w:val="cs-CZ"/>
        </w:rPr>
        <w:footnoteRef/>
      </w:r>
      <w:r w:rsidRPr="000C2213">
        <w:rPr>
          <w:rFonts w:cs="Arial"/>
          <w:lang w:val="cs-CZ"/>
        </w:rPr>
        <w:t xml:space="preserve"> </w:t>
      </w:r>
      <w:r w:rsidRPr="000C2213">
        <w:rPr>
          <w:rFonts w:cs="Arial"/>
          <w:sz w:val="16"/>
          <w:szCs w:val="16"/>
          <w:lang w:val="cs-CZ"/>
        </w:rPr>
        <w:t>Uveďte prosím formu studia, stupeň studia, studijní program/obor, katedru a fakultu.</w:t>
      </w:r>
    </w:p>
  </w:footnote>
  <w:footnote w:id="2">
    <w:p w14:paraId="50EAA4E0" w14:textId="77777777" w:rsidR="00FA0060" w:rsidRPr="00FA0060" w:rsidRDefault="00FA0060" w:rsidP="00FA0060">
      <w:pPr>
        <w:pStyle w:val="Textpoznpodarou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0C2213">
        <w:rPr>
          <w:rStyle w:val="Znakapoznpodarou"/>
          <w:rFonts w:cs="Arial"/>
          <w:lang w:val="cs-CZ"/>
        </w:rPr>
        <w:footnoteRef/>
      </w:r>
      <w:r w:rsidRPr="000C2213">
        <w:rPr>
          <w:rFonts w:cs="Arial"/>
          <w:lang w:val="cs-CZ"/>
        </w:rPr>
        <w:t xml:space="preserve"> </w:t>
      </w:r>
      <w:r w:rsidRPr="000C2213">
        <w:rPr>
          <w:rFonts w:cs="Arial"/>
          <w:sz w:val="16"/>
          <w:szCs w:val="16"/>
          <w:lang w:val="cs-CZ"/>
        </w:rPr>
        <w:t>Zohledněte prosím dosavadní studijní výsledky studenta/ky, jeho/její osobnost, způsobilost k realizaci předmětné praktické stáže, kvalitu stáže (tj. detailní, dobře strukturovaný, studijnímu oboru a motivačním faktorům studenta/ky odpovídající pracovní program, relevantní délka pobytu atd.), event. další důležité informace.</w:t>
      </w:r>
    </w:p>
  </w:footnote>
  <w:footnote w:id="3">
    <w:p w14:paraId="2BF144DB" w14:textId="77777777" w:rsidR="00B33F37" w:rsidRPr="00946730" w:rsidRDefault="00B33F37" w:rsidP="00B33F37">
      <w:pPr>
        <w:pStyle w:val="Textpoznpodarou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C220EB">
        <w:rPr>
          <w:rStyle w:val="Znakapoznpodarou"/>
          <w:rFonts w:cs="Arial"/>
          <w:lang w:val="cs-CZ"/>
        </w:rPr>
        <w:footnoteRef/>
      </w:r>
      <w:r w:rsidRPr="00C220EB">
        <w:rPr>
          <w:rFonts w:cs="Arial"/>
          <w:lang w:val="cs-CZ"/>
        </w:rPr>
        <w:t xml:space="preserve"> </w:t>
      </w:r>
      <w:r>
        <w:rPr>
          <w:rFonts w:cs="Arial"/>
          <w:sz w:val="16"/>
          <w:szCs w:val="16"/>
          <w:lang w:val="cs-CZ"/>
        </w:rPr>
        <w:t>Tato varianta způsobu uznání se týká POUZE absolventských praktických stáží</w:t>
      </w:r>
      <w:r w:rsidRPr="00C220EB">
        <w:rPr>
          <w:rFonts w:cs="Arial"/>
          <w:sz w:val="16"/>
          <w:szCs w:val="16"/>
          <w:lang w:val="cs-CZ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49A9E" w14:textId="6CF8C8FD" w:rsidR="00847482" w:rsidRPr="00A93462" w:rsidRDefault="0019321F" w:rsidP="00A93462">
    <w:pPr>
      <w:spacing w:before="100"/>
      <w:rPr>
        <w:rFonts w:ascii="Arial" w:hAnsi="Arial" w:cs="Arial"/>
        <w:sz w:val="20"/>
        <w:szCs w:val="20"/>
        <w:lang w:val="en-US"/>
      </w:rPr>
    </w:pPr>
    <w:r>
      <w:rPr>
        <w:caps/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3BCBF9E6" wp14:editId="52F215F2">
          <wp:simplePos x="0" y="0"/>
          <wp:positionH relativeFrom="column">
            <wp:posOffset>4102255</wp:posOffset>
          </wp:positionH>
          <wp:positionV relativeFrom="paragraph">
            <wp:posOffset>278099</wp:posOffset>
          </wp:positionV>
          <wp:extent cx="1826960" cy="576000"/>
          <wp:effectExtent l="0" t="0" r="1905" b="0"/>
          <wp:wrapThrough wrapText="bothSides">
            <wp:wrapPolygon edited="0">
              <wp:start x="5856" y="0"/>
              <wp:lineTo x="0" y="3810"/>
              <wp:lineTo x="0" y="8573"/>
              <wp:lineTo x="1051" y="15241"/>
              <wp:lineTo x="1051" y="16670"/>
              <wp:lineTo x="4805" y="20957"/>
              <wp:lineTo x="5856" y="20957"/>
              <wp:lineTo x="6607" y="20957"/>
              <wp:lineTo x="6607" y="15241"/>
              <wp:lineTo x="21472" y="15241"/>
              <wp:lineTo x="21472" y="5716"/>
              <wp:lineTo x="6607" y="0"/>
              <wp:lineTo x="5856" y="0"/>
            </wp:wrapPolygon>
          </wp:wrapThrough>
          <wp:docPr id="8" name="Obrázek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ázek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6960" cy="576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A73BB"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3A5B40BC">
              <wp:simplePos x="0" y="0"/>
              <wp:positionH relativeFrom="column">
                <wp:posOffset>2146935</wp:posOffset>
              </wp:positionH>
              <wp:positionV relativeFrom="paragraph">
                <wp:posOffset>321945</wp:posOffset>
              </wp:positionV>
              <wp:extent cx="1628775" cy="527685"/>
              <wp:effectExtent l="0" t="0" r="0" b="5715"/>
              <wp:wrapThrough wrapText="bothSides">
                <wp:wrapPolygon edited="0">
                  <wp:start x="0" y="0"/>
                  <wp:lineTo x="0" y="21314"/>
                  <wp:lineTo x="21389" y="21314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5276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5F079" w14:textId="44DD6C63" w:rsidR="0082027B" w:rsidRPr="0082027B" w:rsidRDefault="0082027B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</w:pP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K</w:t>
                          </w:r>
                          <w:r w:rsidR="0019321F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LÍČOVÁ AKTIVITA</w:t>
                          </w: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 xml:space="preserve"> 1</w:t>
                          </w:r>
                        </w:p>
                        <w:p w14:paraId="67EDCA23" w14:textId="316922E4" w:rsidR="00A93462" w:rsidRPr="007663B6" w:rsidRDefault="00A93462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MOBILIT</w:t>
                          </w:r>
                          <w:r w:rsidR="0019321F">
                            <w:rPr>
                              <w:rFonts w:ascii="Arial" w:hAnsi="Arial" w:cs="Arial"/>
                              <w:sz w:val="20"/>
                            </w:rPr>
                            <w:t>A STUDENT</w:t>
                          </w:r>
                          <w:r w:rsidR="0019321F" w:rsidRPr="0019321F">
                            <w:rPr>
                              <w:rFonts w:ascii="Arial" w:hAnsi="Arial" w:cs="Arial"/>
                              <w:sz w:val="20"/>
                            </w:rPr>
                            <w:t>Ů</w:t>
                          </w: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– P</w:t>
                          </w:r>
                          <w:r w:rsidR="0019321F">
                            <w:rPr>
                              <w:rFonts w:ascii="Arial" w:hAnsi="Arial" w:cs="Arial"/>
                              <w:sz w:val="20"/>
                            </w:rPr>
                            <w:t>RAKTICKÁ STÁŽ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69.05pt;margin-top:25.35pt;width:128.25pt;height:4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" fillcolor="white [3201]" stroked="f" strokeweight=".5pt">
              <v:textbox>
                <w:txbxContent>
                  <w:p w14:paraId="2B65F079" w14:textId="44DD6C63" w:rsidR="0082027B" w:rsidRPr="0082027B" w:rsidRDefault="0082027B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</w:rPr>
                    </w:pP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>K</w:t>
                    </w:r>
                    <w:r w:rsidR="0019321F">
                      <w:rPr>
                        <w:rFonts w:ascii="Arial" w:hAnsi="Arial" w:cs="Arial"/>
                        <w:b/>
                        <w:bCs/>
                        <w:sz w:val="20"/>
                      </w:rPr>
                      <w:t>LÍČOVÁ AKTIVITA</w:t>
                    </w: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 xml:space="preserve"> 1</w:t>
                    </w:r>
                  </w:p>
                  <w:p w14:paraId="67EDCA23" w14:textId="316922E4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MOBILIT</w:t>
                    </w:r>
                    <w:r w:rsidR="0019321F">
                      <w:rPr>
                        <w:rFonts w:ascii="Arial" w:hAnsi="Arial" w:cs="Arial"/>
                        <w:sz w:val="20"/>
                      </w:rPr>
                      <w:t>A STUDENT</w:t>
                    </w:r>
                    <w:r w:rsidR="0019321F" w:rsidRPr="0019321F">
                      <w:rPr>
                        <w:rFonts w:ascii="Arial" w:hAnsi="Arial" w:cs="Arial"/>
                        <w:sz w:val="20"/>
                      </w:rPr>
                      <w:t>Ů</w:t>
                    </w:r>
                    <w:r w:rsidRPr="007663B6">
                      <w:rPr>
                        <w:rFonts w:ascii="Arial" w:hAnsi="Arial" w:cs="Arial"/>
                        <w:sz w:val="20"/>
                      </w:rPr>
                      <w:t xml:space="preserve"> – P</w:t>
                    </w:r>
                    <w:r w:rsidR="0019321F">
                      <w:rPr>
                        <w:rFonts w:ascii="Arial" w:hAnsi="Arial" w:cs="Arial"/>
                        <w:sz w:val="20"/>
                      </w:rPr>
                      <w:t>RAKTICKÁ STÁŽ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</w:p>
  <w:p w14:paraId="7320F5A6" w14:textId="30DB6D31" w:rsidR="00FE3409" w:rsidRDefault="00B50B49">
    <w:r>
      <w:rPr>
        <w:rFonts w:ascii="Open Sans" w:hAnsi="Open Sans" w:cs="Open Sans"/>
        <w:noProof/>
        <w:color w:val="004494"/>
        <w:sz w:val="21"/>
        <w:szCs w:val="21"/>
        <w:lang w:val="cs-CZ" w:eastAsia="cs-CZ"/>
      </w:rPr>
      <w:drawing>
        <wp:inline distT="0" distB="0" distL="0" distR="0" wp14:anchorId="616FAAAF" wp14:editId="13F3E0CE">
          <wp:extent cx="1876425" cy="381927"/>
          <wp:effectExtent l="0" t="0" r="0" b="0"/>
          <wp:docPr id="1" name="obrázek 1" descr="Erasmus+">
            <a:hlinkClick xmlns:a="http://schemas.openxmlformats.org/drawingml/2006/main" r:id="rId2" tooltip="Erasmus+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asmus+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763" cy="388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096D4C" w14:textId="77777777" w:rsidR="00FE3409" w:rsidRDefault="00FE340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29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5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3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5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31"/>
  </w:num>
  <w:num w:numId="29">
    <w:abstractNumId w:val="32"/>
  </w:num>
  <w:num w:numId="30">
    <w:abstractNumId w:val="34"/>
  </w:num>
  <w:num w:numId="31">
    <w:abstractNumId w:val="26"/>
  </w:num>
  <w:num w:numId="32">
    <w:abstractNumId w:val="12"/>
  </w:num>
  <w:num w:numId="33">
    <w:abstractNumId w:val="0"/>
  </w:num>
  <w:num w:numId="34">
    <w:abstractNumId w:val="29"/>
  </w:num>
  <w:num w:numId="35">
    <w:abstractNumId w:val="30"/>
  </w:num>
  <w:num w:numId="36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cumentProtection w:edit="forms" w:enforcement="1" w:cryptProviderType="rsaAES" w:cryptAlgorithmClass="hash" w:cryptAlgorithmType="typeAny" w:cryptAlgorithmSid="14" w:cryptSpinCount="100000" w:hash="n06qxpvT+7/3fr0ZGvH1vlIQoBytCIbyTeWoOPmRS5munN5XPx0wfS4a+56cKFhqqWGEc/bKY3K66sI2moIbYw==" w:salt="1Zv61yIA3/rhQwp5m0MK0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7242"/>
    <w:rsid w:val="001C0168"/>
    <w:rsid w:val="001C4528"/>
    <w:rsid w:val="001C67A0"/>
    <w:rsid w:val="001C7FF9"/>
    <w:rsid w:val="001F2F32"/>
    <w:rsid w:val="00205F71"/>
    <w:rsid w:val="002273C8"/>
    <w:rsid w:val="00244699"/>
    <w:rsid w:val="00260D79"/>
    <w:rsid w:val="00281424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2027B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426E3"/>
    <w:rsid w:val="00D64D97"/>
    <w:rsid w:val="00D8019F"/>
    <w:rsid w:val="00DB3F0F"/>
    <w:rsid w:val="00DD3C88"/>
    <w:rsid w:val="00DE21B1"/>
    <w:rsid w:val="00E14970"/>
    <w:rsid w:val="00E153E7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naerasmusplus.cz/cz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620761-82B4-4F6F-B989-084D854C3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Účet Microsoft</cp:lastModifiedBy>
  <cp:revision>2</cp:revision>
  <dcterms:created xsi:type="dcterms:W3CDTF">2022-01-06T00:17:00Z</dcterms:created>
  <dcterms:modified xsi:type="dcterms:W3CDTF">2022-01-0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